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43B35" w14:textId="77777777" w:rsidR="00E06CF0" w:rsidRPr="00290C59" w:rsidRDefault="00E06C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0C0053F2" w14:textId="77777777" w:rsidR="00E06CF0" w:rsidRPr="00290C59" w:rsidRDefault="00290C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03A12FC7" w14:textId="77777777" w:rsidR="00E06CF0" w:rsidRPr="00290C59" w:rsidRDefault="00E06C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9B295FF" w14:textId="77777777" w:rsidR="00E06CF0" w:rsidRPr="00290C59" w:rsidRDefault="00E06C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3313406" w14:textId="77777777" w:rsidR="00E06CF0" w:rsidRPr="00290C59" w:rsidRDefault="007E20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90C59">
        <w:rPr>
          <w:rFonts w:eastAsia="Arial"/>
          <w:lang w:eastAsia="en-US" w:bidi="en-US"/>
        </w:rPr>
        <w:t>Contact Name</w:t>
      </w:r>
    </w:p>
    <w:p w14:paraId="01A5A299" w14:textId="77777777" w:rsidR="00E06CF0" w:rsidRPr="00290C59" w:rsidRDefault="007E20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90C59">
        <w:rPr>
          <w:rFonts w:eastAsia="Arial"/>
          <w:lang w:eastAsia="en-US" w:bidi="en-US"/>
        </w:rPr>
        <w:t>Address</w:t>
      </w:r>
    </w:p>
    <w:p w14:paraId="4A5B87F2" w14:textId="77777777" w:rsidR="00E06CF0" w:rsidRPr="00290C59" w:rsidRDefault="007E20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90C59">
        <w:rPr>
          <w:rFonts w:eastAsia="Arial"/>
          <w:lang w:eastAsia="en-US" w:bidi="en-US"/>
        </w:rPr>
        <w:t>Address2</w:t>
      </w:r>
      <w:r w:rsidRPr="00290C59">
        <w:rPr>
          <w:rFonts w:eastAsia="Arial"/>
          <w:lang w:eastAsia="en-US" w:bidi="en-US"/>
        </w:rPr>
        <w:tab/>
      </w:r>
    </w:p>
    <w:p w14:paraId="347B29E1" w14:textId="77777777" w:rsidR="00E06CF0" w:rsidRPr="00290C59" w:rsidRDefault="007E20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90C59">
        <w:rPr>
          <w:rFonts w:eastAsia="Arial"/>
          <w:lang w:eastAsia="en-US" w:bidi="en-US"/>
        </w:rPr>
        <w:t>City, State/Province</w:t>
      </w:r>
    </w:p>
    <w:p w14:paraId="74026F4E" w14:textId="77777777" w:rsidR="00E06CF0" w:rsidRPr="00290C59" w:rsidRDefault="007E20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90C59">
        <w:rPr>
          <w:rFonts w:eastAsia="Arial"/>
          <w:lang w:eastAsia="en-US" w:bidi="en-US"/>
        </w:rPr>
        <w:t>Zip/Postal Code</w:t>
      </w:r>
    </w:p>
    <w:p w14:paraId="1C7509FC" w14:textId="77777777" w:rsidR="00E06CF0" w:rsidRPr="00290C59" w:rsidRDefault="00E06C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510CCBC2" w14:textId="77777777" w:rsidR="00E06CF0" w:rsidRPr="00290C59" w:rsidRDefault="00E06C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72F1A8B1" w14:textId="77777777" w:rsidR="00E06CF0" w:rsidRPr="00290C59" w:rsidRDefault="00E06C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3BE178A0" w14:textId="77777777" w:rsidR="00E06CF0" w:rsidRPr="00290C59" w:rsidRDefault="00290C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sz w:val="32"/>
          <w:szCs w:val="32"/>
          <w:lang w:eastAsia="en-US" w:bidi="en-US"/>
        </w:rPr>
      </w:pPr>
      <w:r w:rsidRPr="00290C59">
        <w:rPr>
          <w:rFonts w:eastAsia="Arial"/>
          <w:b/>
          <w:color w:val="000000"/>
          <w:sz w:val="32"/>
          <w:szCs w:val="32"/>
          <w:lang w:eastAsia="en-US" w:bidi="en-US"/>
        </w:rPr>
        <w:t>RE</w:t>
      </w:r>
      <w:r w:rsidR="007E2032" w:rsidRPr="00290C59">
        <w:rPr>
          <w:rFonts w:eastAsia="Arial"/>
          <w:b/>
          <w:color w:val="000000"/>
          <w:sz w:val="32"/>
          <w:szCs w:val="32"/>
          <w:lang w:eastAsia="en-US" w:bidi="en-US"/>
        </w:rPr>
        <w:t xml:space="preserve">: CONFIRMATION OF INTERVIEW APPOINTMENT </w:t>
      </w:r>
    </w:p>
    <w:p w14:paraId="53DD625F" w14:textId="77777777" w:rsidR="00E06CF0" w:rsidRPr="00290C59" w:rsidRDefault="00E06C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6F13C4F4" w14:textId="77777777" w:rsidR="00E06CF0" w:rsidRPr="00290C59" w:rsidRDefault="00E06C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6477BACD" w14:textId="77777777" w:rsidR="00E06CF0" w:rsidRPr="00290C59" w:rsidRDefault="007E20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290C59">
        <w:rPr>
          <w:rFonts w:eastAsia="Arial"/>
          <w:color w:val="000000"/>
          <w:lang w:eastAsia="en-US" w:bidi="en-US"/>
        </w:rPr>
        <w:t>Dear [CONTACT NAME],</w:t>
      </w:r>
    </w:p>
    <w:p w14:paraId="6046358B" w14:textId="77777777" w:rsidR="00E06CF0" w:rsidRPr="00290C59" w:rsidRDefault="00E06C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08104FE" w14:textId="77777777" w:rsidR="00E06CF0" w:rsidRDefault="007E203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290C59">
        <w:rPr>
          <w:rFonts w:ascii="Times New Roman" w:eastAsia="Arial" w:hAnsi="Times New Roman" w:cs="Times New Roman"/>
          <w:sz w:val="24"/>
          <w:szCs w:val="24"/>
          <w:lang w:eastAsia="en-US" w:bidi="en-US"/>
        </w:rPr>
        <w:t xml:space="preserve">Thank you for </w:t>
      </w:r>
      <w:r w:rsidR="00891CA9">
        <w:rPr>
          <w:rFonts w:ascii="Times New Roman" w:eastAsia="Arial" w:hAnsi="Times New Roman" w:cs="Times New Roman"/>
          <w:sz w:val="24"/>
          <w:szCs w:val="24"/>
          <w:lang w:eastAsia="en-US" w:bidi="en-US"/>
        </w:rPr>
        <w:t>your request to interview one of our employees regarding the article you are writing about our business.</w:t>
      </w:r>
    </w:p>
    <w:p w14:paraId="70A94289" w14:textId="77777777" w:rsidR="00290C59" w:rsidRPr="00290C59" w:rsidRDefault="00290C5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86A7FCD" w14:textId="77777777" w:rsidR="00E06CF0" w:rsidRPr="00290C59" w:rsidRDefault="007E203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290C59">
        <w:rPr>
          <w:rFonts w:ascii="Times New Roman" w:eastAsia="Arial" w:hAnsi="Times New Roman" w:cs="Times New Roman"/>
          <w:sz w:val="24"/>
          <w:szCs w:val="24"/>
          <w:lang w:eastAsia="en-US" w:bidi="en-US"/>
        </w:rPr>
        <w:t xml:space="preserve">[NAME OF INDIVIDUAL] will </w:t>
      </w:r>
      <w:r w:rsidR="00DE0945">
        <w:rPr>
          <w:rFonts w:ascii="Times New Roman" w:eastAsia="Arial" w:hAnsi="Times New Roman" w:cs="Times New Roman"/>
          <w:sz w:val="24"/>
          <w:szCs w:val="24"/>
          <w:lang w:eastAsia="en-US" w:bidi="en-US"/>
        </w:rPr>
        <w:t>meet with you at our offices,</w:t>
      </w:r>
      <w:r w:rsidR="00891CA9">
        <w:rPr>
          <w:rFonts w:ascii="Times New Roman" w:eastAsia="Arial" w:hAnsi="Times New Roman" w:cs="Times New Roman"/>
          <w:sz w:val="24"/>
          <w:szCs w:val="24"/>
          <w:lang w:eastAsia="en-US" w:bidi="en-US"/>
        </w:rPr>
        <w:t xml:space="preserve">at </w:t>
      </w:r>
      <w:r w:rsidRPr="00290C59">
        <w:rPr>
          <w:rFonts w:ascii="Times New Roman" w:eastAsia="Arial" w:hAnsi="Times New Roman" w:cs="Times New Roman"/>
          <w:sz w:val="24"/>
          <w:szCs w:val="24"/>
          <w:lang w:eastAsia="en-US" w:bidi="en-US"/>
        </w:rPr>
        <w:t xml:space="preserve">[ADDRESS], on [DAY], [DATE], at [TIME]. I believe that </w:t>
      </w:r>
      <w:r w:rsidR="00891CA9">
        <w:rPr>
          <w:rFonts w:ascii="Times New Roman" w:eastAsia="Arial" w:hAnsi="Times New Roman" w:cs="Times New Roman"/>
          <w:sz w:val="24"/>
          <w:szCs w:val="24"/>
          <w:lang w:eastAsia="en-US" w:bidi="en-US"/>
        </w:rPr>
        <w:t xml:space="preserve"> [NAME OF INDIVIDUAL] will be able to provide you with all the relative information you require.</w:t>
      </w:r>
    </w:p>
    <w:p w14:paraId="18B5AE6C" w14:textId="77777777" w:rsidR="00E06CF0" w:rsidRDefault="00E06CF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CF11BA3" w14:textId="77777777" w:rsidR="00A07C4F" w:rsidRPr="00290C59" w:rsidRDefault="00A07C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8BDEABF" w14:textId="77777777" w:rsidR="00E06CF0" w:rsidRPr="00290C59" w:rsidRDefault="007E203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290C59">
        <w:rPr>
          <w:rFonts w:ascii="Times New Roman" w:eastAsia="Arial" w:hAnsi="Times New Roman" w:cs="Times New Roman"/>
          <w:sz w:val="24"/>
          <w:szCs w:val="24"/>
          <w:lang w:eastAsia="en-US" w:bidi="en-US"/>
        </w:rPr>
        <w:t xml:space="preserve">Thank you for your interest in our </w:t>
      </w:r>
      <w:r w:rsidR="00DE0945">
        <w:rPr>
          <w:rFonts w:ascii="Times New Roman" w:eastAsia="Arial" w:hAnsi="Times New Roman" w:cs="Times New Roman"/>
          <w:sz w:val="24"/>
          <w:szCs w:val="24"/>
          <w:lang w:eastAsia="en-US" w:bidi="en-US"/>
        </w:rPr>
        <w:t>C</w:t>
      </w:r>
      <w:r w:rsidR="00BE18A2">
        <w:rPr>
          <w:rFonts w:ascii="Times New Roman" w:eastAsia="Arial" w:hAnsi="Times New Roman" w:cs="Times New Roman"/>
          <w:sz w:val="24"/>
          <w:szCs w:val="24"/>
          <w:lang w:eastAsia="en-US" w:bidi="en-US"/>
        </w:rPr>
        <w:t>ompany</w:t>
      </w:r>
      <w:r w:rsidRPr="00290C59">
        <w:rPr>
          <w:rFonts w:ascii="Times New Roman" w:eastAsia="Arial" w:hAnsi="Times New Roman" w:cs="Times New Roman"/>
          <w:sz w:val="24"/>
          <w:szCs w:val="24"/>
          <w:lang w:eastAsia="en-US" w:bidi="en-US"/>
        </w:rPr>
        <w:t>.</w:t>
      </w:r>
    </w:p>
    <w:p w14:paraId="48E37382" w14:textId="77777777" w:rsidR="00E06CF0" w:rsidRPr="00290C59" w:rsidRDefault="00E06CF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8D31F10" w14:textId="77777777" w:rsidR="00E06CF0" w:rsidRPr="00290C59" w:rsidRDefault="00E06C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5B84AD" w14:textId="77777777" w:rsidR="00E06CF0" w:rsidRPr="00290C59" w:rsidRDefault="00290C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7E2032" w:rsidRPr="00290C59">
        <w:rPr>
          <w:rFonts w:eastAsia="Arial"/>
          <w:lang w:eastAsia="en-US" w:bidi="en-US"/>
        </w:rPr>
        <w:t>,</w:t>
      </w:r>
    </w:p>
    <w:p w14:paraId="6FFDAED8" w14:textId="77777777" w:rsidR="00E06CF0" w:rsidRPr="00290C59" w:rsidRDefault="00E06C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29980A" w14:textId="77777777" w:rsidR="00E06CF0" w:rsidRPr="00290C59" w:rsidRDefault="00E06C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0BAB656" w14:textId="77777777" w:rsidR="00E06CF0" w:rsidRDefault="00E06C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5F1E113" w14:textId="77777777" w:rsidR="00A07C4F" w:rsidRDefault="00A07C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B547BF5" w14:textId="77777777" w:rsidR="00A07C4F" w:rsidRDefault="00A07C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324289E" w14:textId="77777777" w:rsidR="00A07C4F" w:rsidRPr="00290C59" w:rsidRDefault="00A07C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D36FB3C" w14:textId="77777777" w:rsidR="00E06CF0" w:rsidRDefault="00E06C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150EB5D" w14:textId="77777777" w:rsidR="00A07C4F" w:rsidRDefault="00A07C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8621BF6" w14:textId="77777777" w:rsidR="00A07C4F" w:rsidRDefault="00A07C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6D789A8" w14:textId="77777777" w:rsidR="00A07C4F" w:rsidRDefault="00A07C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5C8AAFA" w14:textId="77777777" w:rsidR="00A07C4F" w:rsidRPr="00290C59" w:rsidRDefault="00A07C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E541475" w14:textId="77777777" w:rsidR="00E06CF0" w:rsidRPr="00290C59" w:rsidRDefault="007E20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90C59">
        <w:rPr>
          <w:rFonts w:eastAsia="Arial"/>
          <w:lang w:eastAsia="en-US" w:bidi="en-US"/>
        </w:rPr>
        <w:t>[YOUR NAME]</w:t>
      </w:r>
    </w:p>
    <w:p w14:paraId="5AA1ABF6" w14:textId="77777777" w:rsidR="00E06CF0" w:rsidRPr="00290C59" w:rsidRDefault="007E20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290C59">
        <w:rPr>
          <w:rFonts w:eastAsia="Arial"/>
          <w:color w:val="000000"/>
          <w:lang w:eastAsia="en-US" w:bidi="en-US"/>
        </w:rPr>
        <w:t>[YOUR TITLE]</w:t>
      </w:r>
    </w:p>
    <w:p w14:paraId="074EE5F2" w14:textId="77777777" w:rsidR="00E06CF0" w:rsidRPr="00290C59" w:rsidRDefault="007E20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290C59">
        <w:rPr>
          <w:rFonts w:eastAsia="Arial"/>
          <w:color w:val="000000"/>
          <w:lang w:eastAsia="en-US" w:bidi="en-US"/>
        </w:rPr>
        <w:t>[YOUR PHONE NUMBER]</w:t>
      </w:r>
    </w:p>
    <w:p w14:paraId="78D825C4" w14:textId="77777777" w:rsidR="00E06CF0" w:rsidRPr="00290C59" w:rsidRDefault="007E20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290C59">
        <w:rPr>
          <w:rFonts w:eastAsia="Arial"/>
          <w:color w:val="000000"/>
          <w:lang w:eastAsia="en-US" w:bidi="en-US"/>
        </w:rPr>
        <w:t xml:space="preserve">[YOUREMAIL@YOURCOMPANY.COM] </w:t>
      </w:r>
    </w:p>
    <w:p w14:paraId="172DBA87" w14:textId="77777777" w:rsidR="00E06CF0" w:rsidRPr="00290C59" w:rsidRDefault="00E06CF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sectPr w:rsidR="00E06CF0" w:rsidRPr="00290C59" w:rsidSect="00B43776">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63F848" w14:textId="77777777" w:rsidR="00C1620A" w:rsidRDefault="00C1620A">
      <w:r>
        <w:separator/>
      </w:r>
    </w:p>
  </w:endnote>
  <w:endnote w:type="continuationSeparator" w:id="0">
    <w:p w14:paraId="253D6F8D" w14:textId="77777777" w:rsidR="00C1620A" w:rsidRDefault="00C162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AF278" w14:textId="77777777" w:rsidR="00891CA9" w:rsidRDefault="00891CA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57749D6A" w14:textId="77777777" w:rsidR="00891CA9" w:rsidRDefault="00891CA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2FC7D1B6" w14:textId="77777777" w:rsidR="00891CA9" w:rsidRDefault="00891CA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1FC503AB" w14:textId="77777777" w:rsidR="00891CA9" w:rsidRDefault="00305AC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891CA9">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F40E54" w14:textId="77777777" w:rsidR="00C1620A" w:rsidRDefault="00C1620A">
      <w:r>
        <w:separator/>
      </w:r>
    </w:p>
  </w:footnote>
  <w:footnote w:type="continuationSeparator" w:id="0">
    <w:p w14:paraId="706BF40F" w14:textId="77777777" w:rsidR="00C1620A" w:rsidRDefault="00C162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7EBBF" w14:textId="77777777" w:rsidR="00891CA9" w:rsidRDefault="00891CA9">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DEytzA2NzI2NTdV0lEKTi0uzszPAykwqQUAQSYmySwAAAA="/>
    <w:docVar w:name="Description" w:val="CONFIRMATION OF INTERVIEW APPOINTMENT. A formal confirmation of an interview appointment serves to make certain that important details are not left out, be the names, place, time, etc. TemplateGuru has samples of letters to help you communicate with them professionally."/>
    <w:docVar w:name="Excerpt" w:val="RE: CONFIRMATION OF INTERVIEW APPOINTMENT_x000a_Dear [CONTACT NAME],_x000a_Thank you for your courteous request to interview one of our officers for the article you are writing about our business."/>
    <w:docVar w:name="Tags" w:val="Sales and marketing, sale, tips, script, report, business document, entrepreneur, entrepreneurship, sample, reimbursement, press release, inaccurate, media relations, appointment,  confirmation of interview appointment template,  confirmation of interview appointment example"/>
  </w:docVars>
  <w:rsids>
    <w:rsidRoot w:val="00E06CF0"/>
    <w:rsid w:val="0008569A"/>
    <w:rsid w:val="002761E3"/>
    <w:rsid w:val="00290C59"/>
    <w:rsid w:val="002C0812"/>
    <w:rsid w:val="002C4BBC"/>
    <w:rsid w:val="00305AC9"/>
    <w:rsid w:val="0071436D"/>
    <w:rsid w:val="007E2032"/>
    <w:rsid w:val="00891CA9"/>
    <w:rsid w:val="0098003F"/>
    <w:rsid w:val="00A07C4F"/>
    <w:rsid w:val="00B43776"/>
    <w:rsid w:val="00BE18A2"/>
    <w:rsid w:val="00C1620A"/>
    <w:rsid w:val="00CC521A"/>
    <w:rsid w:val="00DE0945"/>
    <w:rsid w:val="00E06CF0"/>
    <w:rsid w:val="00FB5E0A"/>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A22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43776"/>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B43776"/>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B43776"/>
    <w:pPr>
      <w:tabs>
        <w:tab w:val="center" w:pos="4320"/>
        <w:tab w:val="right" w:pos="8640"/>
      </w:tabs>
    </w:pPr>
  </w:style>
  <w:style w:type="paragraph" w:styleId="Footer">
    <w:name w:val="footer"/>
    <w:basedOn w:val="Normal"/>
    <w:qFormat/>
    <w:rsid w:val="00B43776"/>
    <w:pPr>
      <w:tabs>
        <w:tab w:val="center" w:pos="4320"/>
        <w:tab w:val="right" w:pos="8640"/>
      </w:tabs>
    </w:pPr>
  </w:style>
  <w:style w:type="character" w:styleId="Hyperlink">
    <w:name w:val="Hyperlink"/>
    <w:qFormat/>
    <w:rsid w:val="00B43776"/>
    <w:rPr>
      <w:color w:val="0000FF"/>
      <w:u w:val="single"/>
      <w:rtl w:val="0"/>
    </w:rPr>
  </w:style>
  <w:style w:type="paragraph" w:styleId="HTMLPreformatted">
    <w:name w:val="HTML Preformatted"/>
    <w:basedOn w:val="Normal"/>
    <w:qFormat/>
    <w:rsid w:val="00B437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90</Words>
  <Characters>506</Characters>
  <Application>Microsoft Office Word</Application>
  <DocSecurity>0</DocSecurity>
  <Lines>44</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11-21T08:10:00Z</dcterms:created>
  <dcterms:modified xsi:type="dcterms:W3CDTF">2019-10-21T19:18:00Z</dcterms:modified>
  <cp:category/>
</cp:coreProperties>
</file>